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r>
        <w:rPr/>
        <w:t>doc. Mgr. Gejza Jenča PhD</w:t>
      </w:r>
    </w:p>
    <w:p>
      <w:pPr>
        <w:pStyle w:val="Compact"/>
        <w:numPr>
          <w:ilvl w:val="0"/>
          <w:numId w:val="32"/>
        </w:numPr>
        <w:rPr/>
      </w:pPr>
      <w:r>
        <w:rPr/>
        <w:t>G. Jenča: Pseudo effect algebras are algebras over bounded posets In Fuzzy Sets and Systems. Vol. , (2020) s.- (Q1 - SJR, None - SJR SNIP)</w:t>
      </w:r>
    </w:p>
    <w:p>
      <w:pPr>
        <w:pStyle w:val="Compact"/>
        <w:numPr>
          <w:ilvl w:val="0"/>
          <w:numId w:val="33"/>
        </w:numPr>
        <w:rPr/>
      </w:pPr>
      <w:r>
        <w:rPr/>
        <w:t>G. Jenča: A note on unitizations of generalized effect algebras In Soft Computing. Vol. 20, (2016) s.115-118 (Q1 - SJR, 1.22 - SJR SNIP)</w:t>
      </w:r>
    </w:p>
    <w:p>
      <w:pPr>
        <w:pStyle w:val="Compact"/>
        <w:numPr>
          <w:ilvl w:val="0"/>
          <w:numId w:val="34"/>
        </w:numPr>
        <w:rPr/>
      </w:pPr>
      <w:r>
        <w:rPr/>
        <w:t>G. Jenča, P. Sarkoci: Linear extensions and order-preserving poset partitions In Journal of Combinatorial Theory, Series A. Vol. 122, (2014) s.28-38 (Q1 - SJR, 1.542 - SJR SNIP)</w:t>
      </w:r>
    </w:p>
    <w:p>
      <w:pPr>
        <w:pStyle w:val="Compact"/>
        <w:numPr>
          <w:ilvl w:val="0"/>
          <w:numId w:val="35"/>
        </w:numPr>
        <w:rPr/>
      </w:pPr>
      <w:r>
        <w:rPr/>
        <w:t>G. Jenča: Congruences generated by ideals of the compatibility center of lattice effect algebras In Soft Computing. Vol. 17, (2013) s.45-47 (Q1 - SJR, 1.457 - SJR SNIP)</w:t>
      </w:r>
    </w:p>
    <w:p>
      <w:pPr>
        <w:pStyle w:val="Compact"/>
        <w:numPr>
          <w:ilvl w:val="0"/>
          <w:numId w:val="36"/>
        </w:numPr>
        <w:rPr/>
      </w:pPr>
      <w:r>
        <w:rPr/>
        <w:t>G. Jenča: Coexistence in interval effect algebras In Proceedings of the American Mathematical Society. Vol. 139, (2011) s.331-344 (Q1 - SJR, 1.07 - SJR SNIP)</w:t>
      </w:r>
    </w:p>
    <w:p>
      <w:pPr>
        <w:pStyle w:val="Compact"/>
        <w:numPr>
          <w:ilvl w:val="0"/>
          <w:numId w:val="37"/>
        </w:numPr>
        <w:rPr/>
      </w:pPr>
      <w:r>
        <w:rPr/>
        <w:t>A. Di Nola, M. Holčapek, G. Jenča: The category of MV-pairs In Logic Journal of the IGPL. Vol. 17, (2009) s.395-412 (Q1 - SJR, None - SJR SNIP)</w:t>
      </w:r>
    </w:p>
    <w:p>
      <w:pPr>
        <w:pStyle w:val="Compact"/>
        <w:numPr>
          <w:ilvl w:val="0"/>
          <w:numId w:val="38"/>
        </w:numPr>
        <w:rPr/>
      </w:pPr>
      <w:r>
        <w:rPr/>
        <w:t>G. Jenča: Boolean algebras R-generated by MV-effect algebras In Fuzzy Sets and Systems. Vol. 145, (2004) s.279-285 (Q1 - SJR, None - SJR SNIP)</w:t>
      </w:r>
    </w:p>
    <w:p>
      <w:pPr>
        <w:pStyle w:val="Compact"/>
        <w:numPr>
          <w:ilvl w:val="0"/>
          <w:numId w:val="39"/>
        </w:numPr>
        <w:rPr/>
      </w:pPr>
      <w:r>
        <w:rPr/>
        <w:t>G. Jenča: Effect Algebras are the Eilenberg-Moore Category for the Kalmbach Monad In Order. Vol. 32, (2015) s.439-448 (Q2 - SJR, 1.065 - SJR SNIP)</w:t>
      </w:r>
    </w:p>
    <w:p>
      <w:pPr>
        <w:pStyle w:val="Compact"/>
        <w:numPr>
          <w:ilvl w:val="0"/>
          <w:numId w:val="40"/>
        </w:numPr>
        <w:rPr/>
      </w:pPr>
      <w:r>
        <w:rPr/>
        <w:t>G. Jenča: 0-homogeneous effect algebras In Soft Computing. Vol. 14, (2010) s.1111-1116 (Q2 - SJR, None - SJR SNIP)</w:t>
      </w:r>
    </w:p>
    <w:p>
      <w:pPr>
        <w:pStyle w:val="Compact"/>
        <w:numPr>
          <w:ilvl w:val="0"/>
          <w:numId w:val="41"/>
        </w:numPr>
        <w:rPr/>
      </w:pPr>
      <w:r>
        <w:rPr/>
        <w:t>G. Jenča: The block structure of complete lattice ordered effect algebras In Journal of the Australian Mathematical Society. Vol. 83, (2007) s.181-216 (Q2 - SJR, None - SJR SNIP)</w:t>
      </w:r>
    </w:p>
    <w:p>
      <w:pPr>
        <w:pStyle w:val="Compact"/>
        <w:numPr>
          <w:ilvl w:val="0"/>
          <w:numId w:val="42"/>
        </w:numPr>
        <w:rPr/>
      </w:pPr>
      <w:r>
        <w:rPr/>
        <w:t>G. Jenča: Finite homogeneous and lattice ordered effect algebras In Discrete Mathematics. Vol. 272, (2003) s.197-214 (Q2 - SJR, None - SJR SNIP)</w:t>
      </w:r>
    </w:p>
    <w:p>
      <w:pPr>
        <w:pStyle w:val="Compact"/>
        <w:numPr>
          <w:ilvl w:val="0"/>
          <w:numId w:val="43"/>
        </w:numPr>
        <w:rPr/>
      </w:pPr>
      <w:r>
        <w:rPr/>
        <w:t>G. Jenča, S. Pulmannová: Orthocomplete effect algebras In Proceedings of the American Mathematical Society. Vol. 131, (2003) s.2663-2671 (Q2 - SJR, None - SJR SNIP)</w:t>
      </w:r>
    </w:p>
    <w:p>
      <w:pPr>
        <w:pStyle w:val="Compact"/>
        <w:numPr>
          <w:ilvl w:val="0"/>
          <w:numId w:val="44"/>
        </w:numPr>
        <w:rPr/>
      </w:pPr>
      <w:r>
        <w:rPr/>
        <w:t>G. Jenča: Two monads on the category of graphs In Mathematica Slovaca. Vol. 69, (2019) s.257-266 (Q3 - SJR, 0.794 - SJR SNIP)</w:t>
      </w:r>
    </w:p>
    <w:p>
      <w:pPr>
        <w:pStyle w:val="Compact"/>
        <w:numPr>
          <w:ilvl w:val="0"/>
          <w:numId w:val="45"/>
        </w:numPr>
        <w:rPr/>
      </w:pPr>
      <w:r>
        <w:rPr/>
        <w:t>G. Jenča: Effect Algebras as Presheaves on Finite Boolean Algebras In Order. Vol. 35, (2018) s.525-540 (Q3 - SJR, 0.943 - SJR SNIP)</w:t>
      </w:r>
    </w:p>
    <w:p>
      <w:pPr>
        <w:pStyle w:val="Compact"/>
        <w:numPr>
          <w:ilvl w:val="0"/>
          <w:numId w:val="46"/>
        </w:numPr>
        <w:rPr/>
      </w:pPr>
      <w:r>
        <w:rPr/>
        <w:t>A. Jenčová, G. Jenča: On Monoids in the Category of Sets and Relations In International Journal of Theoretical Physics. Vol. 56, (2017) s.3757-3769 (Q3 - SJR, 0.49 - SJR SNIP)</w:t>
      </w:r>
    </w:p>
    <w:p>
      <w:pPr>
        <w:pStyle w:val="Compact"/>
        <w:numPr>
          <w:ilvl w:val="0"/>
          <w:numId w:val="47"/>
        </w:numPr>
        <w:rPr/>
      </w:pPr>
      <w:r>
        <w:rPr/>
        <w:t>G. Jenča: Extensions of Witness Mappings In Order. Vol. 29, (2012) s.533-544 (Q3 - SJR, 0.686 - SJR SNIP)</w:t>
      </w:r>
    </w:p>
    <w:p>
      <w:pPr>
        <w:pStyle w:val="Compact"/>
        <w:numPr>
          <w:ilvl w:val="0"/>
          <w:numId w:val="48"/>
        </w:numPr>
        <w:rPr/>
      </w:pPr>
      <w:r>
        <w:rPr/>
        <w:t>G. Jenča: Compatibility support mappings in effect algebras In Mathematica Slovaca. Vol. 62, (2012) s.363-378 (Q3 - SJR, 0.954 - SJR SNIP)</w:t>
      </w:r>
    </w:p>
    <w:p>
      <w:pPr>
        <w:pStyle w:val="Compact"/>
        <w:numPr>
          <w:ilvl w:val="0"/>
          <w:numId w:val="49"/>
        </w:numPr>
        <w:rPr/>
      </w:pPr>
      <w:r>
        <w:rPr/>
        <w:t>G. Jenča: Sharp and Meager Elements in Orthocomplete Homogeneous Effect Algebras In Order. Vol. 27, (2010) s.41-61 (Q3 - SJR, None - SJR SNIP)</w:t>
      </w:r>
    </w:p>
    <w:p>
      <w:pPr>
        <w:pStyle w:val="Compact"/>
        <w:numPr>
          <w:ilvl w:val="0"/>
          <w:numId w:val="50"/>
        </w:numPr>
        <w:rPr/>
      </w:pPr>
      <w:r>
        <w:rPr/>
        <w:t>G. Jenča: A representation theorem for MV-algebras In Soft Computing. Vol. 11, (2007) s.557-564 (Q3 - SJR, None - SJR SNIP)</w:t>
      </w:r>
    </w:p>
    <w:p>
      <w:pPr>
        <w:pStyle w:val="Compact"/>
        <w:numPr>
          <w:ilvl w:val="0"/>
          <w:numId w:val="51"/>
        </w:numPr>
        <w:rPr/>
      </w:pPr>
      <w:r>
        <w:rPr/>
        <w:t>G. Jenča, S. Pulmannová: Quotients of partial abelian monoids and the Riesz decomposition property In Algebra Universalis. Vol. 47, (2002) s.443-477 (Q3 - SJR, None - SJR SNIP)</w:t>
      </w:r>
    </w:p>
    <w:p>
      <w:pPr>
        <w:pStyle w:val="Compact"/>
        <w:numPr>
          <w:ilvl w:val="0"/>
          <w:numId w:val="52"/>
        </w:numPr>
        <w:rPr/>
      </w:pPr>
      <w:r>
        <w:rPr/>
        <w:t>G. Jenča: A Cantor-Bernstein type theorem for effect algebras In Algebra Universalis. Vol. 48, (2002) s.399-411 (Q3 - SJR, None - SJR SNIP)</w:t>
      </w:r>
    </w:p>
    <w:p>
      <w:pPr>
        <w:pStyle w:val="Compact"/>
        <w:numPr>
          <w:ilvl w:val="0"/>
          <w:numId w:val="53"/>
        </w:numPr>
        <w:rPr/>
      </w:pPr>
      <w:r>
        <w:rPr/>
        <w:t>G. Jenča: Blocks of homogeneous effect algebras In Bulletin of the Australian Mathematical Society. Vol. 64, (2001) s.81-98 (Q3 - SJR, None - SJR SNIP)</w:t>
      </w:r>
    </w:p>
    <w:p>
      <w:pPr>
        <w:pStyle w:val="Compact"/>
        <w:numPr>
          <w:ilvl w:val="0"/>
          <w:numId w:val="54"/>
        </w:numPr>
        <w:rPr/>
      </w:pPr>
      <w:r>
        <w:rPr/>
        <w:t>G. Jenča: Subcentral ideals in generalized effect algebras In International Journal of Theoretical Physics. Vol. 39, (2000) s.745-755 (Q3 - SJR, None - SJR SNIP)</w:t>
      </w:r>
    </w:p>
    <w:p>
      <w:pPr>
        <w:pStyle w:val="Compact"/>
        <w:numPr>
          <w:ilvl w:val="0"/>
          <w:numId w:val="55"/>
        </w:numPr>
        <w:rPr/>
      </w:pPr>
      <w:r>
        <w:rPr/>
        <w:t>G. Jenča, S. Pulmannová: Ideals and Quotients in Lattice Ordered Effect Algebras In Soft Computing. Vol. 5, (2001) s.376-380 (Q4 - SJR, None - SJR SNIP)</w:t>
      </w:r>
    </w:p>
    <w:p>
      <w:pPr>
        <w:pStyle w:val="Compact"/>
        <w:numPr>
          <w:ilvl w:val="0"/>
          <w:numId w:val="56"/>
        </w:numPr>
        <w:rPr/>
      </w:pPr>
      <w:r>
        <w:rPr/>
        <w:t>G. Jenča: Notes on R1-ideals in partial abelian monoids In Algebra Universalis. Vol. 43, (2000) s.307-319 (Q4 - SJR, None - SJR SNIP)</w:t>
      </w:r>
    </w:p>
    <w:p>
      <w:pPr>
        <w:pStyle w:val="Compact"/>
        <w:numPr>
          <w:ilvl w:val="0"/>
          <w:numId w:val="57"/>
        </w:numPr>
        <w:rPr/>
      </w:pPr>
      <w:r>
        <w:rPr/>
        <w:t>G. Jenča, I. Marinová, Z. Riečanová: Central elements, blocks and sharp elements of lattice effect algebras In . Vol. , (2002) s.28-33 (Q9 - SJR, - SJR SNIP)</w:t>
      </w:r>
    </w:p>
    <w:p>
      <w:pPr>
        <w:pStyle w:val="Compact"/>
        <w:numPr>
          <w:ilvl w:val="0"/>
          <w:numId w:val="58"/>
        </w:numPr>
        <w:rPr/>
      </w:pPr>
      <w:r>
        <w:rPr/>
        <w:t>G. Jenča, Z. Riečanová: A Survey on Sharp Elements in Unsharp Quantum Logics In Journal of Electrical Engineering. Vol. 52, (2001) s.237-239 (Q9 - SJR, None - SJR SNIP)</w:t>
      </w:r>
    </w:p>
    <w:p>
      <w:pPr>
        <w:pStyle w:val="Compact"/>
        <w:numPr>
          <w:ilvl w:val="0"/>
          <w:numId w:val="59"/>
        </w:numPr>
        <w:rPr/>
      </w:pPr>
      <w:r>
        <w:rPr/>
        <w:t>G. Jenča, Z. Riečanová: On sharp elements in lattice ordered effect algebras In BUSEFAL. Vol. 80, (1999) s.24-29 (Q9 - SJR, None - SJR SNIP)</w:t>
      </w:r>
    </w:p>
    <w:p>
      <w:pPr>
        <w:pStyle w:val="Compact"/>
        <w:numPr>
          <w:ilvl w:val="0"/>
          <w:numId w:val="60"/>
        </w:numPr>
        <w:rPr/>
      </w:pPr>
      <w:r>
        <w:rPr/>
        <w:t>G. Jenča: A note on ideals in generalized effect algebras In Tatra Mountains Mathematical Publications. Vol. 16, (1999) s.81-85 (Q9 - SJR, None - SJR SNIP)</w:t>
      </w:r>
    </w:p>
    <w:p>
      <w:pPr>
        <w:pStyle w:val="Compact"/>
        <w:numPr>
          <w:ilvl w:val="0"/>
          <w:numId w:val="61"/>
        </w:numPr>
        <w:spacing w:before="36" w:after="36"/>
        <w:rPr/>
      </w:pPr>
      <w:r>
        <w:rPr/>
        <w:t>G. Jenča: Sheaf representations of partial abelian monoids In Journal of Electrical Engineering. Vol. 50, (1999) s.66-70 (Q9 - SJR, None - SJR SNIP)</w:t>
      </w:r>
    </w:p>
    <w:sectPr>
      <w:type w:val="nextPage"/>
      <w:pgSz w:w="11906" w:h="16838"/>
      <w:pgMar w:left="1417" w:right="1417" w:header="0" w:top="1417" w:footer="0" w:bottom="1417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Times New Roman"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Arial"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5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6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7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8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9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0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1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3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4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5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6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7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8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9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0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1"/>
    <w:lvlOverride w:ilvl="0">
      <w:startOverride w:val="1"/>
    </w:lvlOverride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jc w:val="center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Arial" w:hAnsi="Arial" w:eastAsia="Microsoft YaHei" w:cs="Mangal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Mang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Mangal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>
      <w:rFonts w:ascii="Calibri" w:hAnsi="Calibri"/>
      <w:b w:val="false"/>
      <w:i w:val="false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7.0.3.1$Linux_X86_64 LibreOffice_project/00$Build-1</Application>
  <Pages>2</Pages>
  <Words>783</Words>
  <Characters>3810</Characters>
  <CharactersWithSpaces>4532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1-26T09:44:22Z</dcterms:created>
  <dc:creator/>
  <dc:description/>
  <dc:language>sk-SK</dc:language>
  <cp:lastModifiedBy/>
  <dcterms:modified xsi:type="dcterms:W3CDTF">2020-11-26T10:54:44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mainfont">
    <vt:lpwstr>Calibri</vt:lpwstr>
  </property>
</Properties>
</file>